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15482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25"/>
        <w:gridCol w:w="85"/>
        <w:gridCol w:w="2711"/>
        <w:gridCol w:w="1159"/>
        <w:gridCol w:w="1159"/>
        <w:gridCol w:w="898"/>
        <w:gridCol w:w="1091"/>
        <w:gridCol w:w="359"/>
        <w:gridCol w:w="367"/>
        <w:gridCol w:w="13"/>
        <w:gridCol w:w="267"/>
        <w:gridCol w:w="81"/>
        <w:gridCol w:w="387"/>
        <w:gridCol w:w="366"/>
        <w:gridCol w:w="359"/>
        <w:gridCol w:w="360"/>
        <w:gridCol w:w="355"/>
        <w:gridCol w:w="367"/>
        <w:gridCol w:w="355"/>
        <w:gridCol w:w="387"/>
        <w:gridCol w:w="355"/>
        <w:gridCol w:w="356"/>
        <w:gridCol w:w="355"/>
        <w:gridCol w:w="381"/>
        <w:gridCol w:w="204"/>
        <w:gridCol w:w="177"/>
        <w:gridCol w:w="89"/>
        <w:gridCol w:w="292"/>
        <w:gridCol w:w="387"/>
        <w:gridCol w:w="381"/>
        <w:gridCol w:w="381"/>
        <w:gridCol w:w="359"/>
        <w:gridCol w:w="14"/>
      </w:tblGrid>
      <w:tr w14:paraId="4B6EDA90">
        <w:trPr>
          <w:gridAfter w:val="1"/>
          <w:wAfter w:w="14" w:type="dxa"/>
          <w:trHeight w:val="511" w:hRule="atLeast"/>
        </w:trPr>
        <w:tc>
          <w:tcPr>
            <w:tcW w:w="15468" w:type="dxa"/>
            <w:gridSpan w:val="32"/>
            <w:tcBorders>
              <w:top w:val="single" w:color="BFBFBF" w:sz="8" w:space="0"/>
              <w:left w:val="single" w:color="BFBFBF" w:sz="8" w:space="0"/>
              <w:bottom w:val="nil"/>
              <w:right w:val="single" w:color="BFBFBF" w:sz="8" w:space="0"/>
            </w:tcBorders>
            <w:shd w:val="clear" w:color="000000" w:fill="517664"/>
            <w:noWrap/>
            <w:vAlign w:val="center"/>
          </w:tcPr>
          <w:p w14:paraId="0B86BF8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FFFFFF"/>
                <w:sz w:val="28"/>
                <w:szCs w:val="28"/>
              </w:rPr>
              <w:t>COMMERCIAL CONSTRUCTION SCHEDULE TEMPLATE</w:t>
            </w:r>
          </w:p>
        </w:tc>
      </w:tr>
      <w:tr w14:paraId="49EF4952">
        <w:trPr>
          <w:gridAfter w:val="1"/>
          <w:wAfter w:w="14" w:type="dxa"/>
          <w:trHeight w:val="150" w:hRule="atLeast"/>
        </w:trPr>
        <w:tc>
          <w:tcPr>
            <w:tcW w:w="15468" w:type="dxa"/>
            <w:gridSpan w:val="32"/>
            <w:tcBorders>
              <w:top w:val="nil"/>
              <w:left w:val="single" w:color="BFBFBF" w:sz="8" w:space="0"/>
              <w:bottom w:val="nil"/>
              <w:right w:val="single" w:color="BFBFBF" w:sz="8" w:space="0"/>
            </w:tcBorders>
            <w:shd w:val="clear" w:color="000000" w:fill="D6E5E3"/>
            <w:noWrap/>
            <w:vAlign w:val="center"/>
          </w:tcPr>
          <w:p w14:paraId="76C3A073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color w:val="000000"/>
                <w:sz w:val="4"/>
                <w:szCs w:val="4"/>
              </w:rPr>
            </w:pPr>
          </w:p>
        </w:tc>
      </w:tr>
      <w:tr w14:paraId="0C8C4A86">
        <w:trPr>
          <w:gridAfter w:val="1"/>
          <w:wAfter w:w="14" w:type="dxa"/>
          <w:trHeight w:val="375" w:hRule="atLeast"/>
        </w:trPr>
        <w:tc>
          <w:tcPr>
            <w:tcW w:w="8467" w:type="dxa"/>
            <w:gridSpan w:val="10"/>
            <w:tcBorders>
              <w:top w:val="nil"/>
              <w:left w:val="single" w:color="BFBFBF" w:sz="8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CBE3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Coffee Bean (Providence, Rhode Island) 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5E79D4E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9F0F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Coffee Bean, Inc.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63CD48E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5571DF3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07/25/2020</w:t>
            </w:r>
          </w:p>
        </w:tc>
      </w:tr>
      <w:tr w14:paraId="2EBE3354">
        <w:trPr>
          <w:gridAfter w:val="1"/>
          <w:wAfter w:w="14" w:type="dxa"/>
          <w:trHeight w:val="255" w:hRule="atLeast"/>
        </w:trPr>
        <w:tc>
          <w:tcPr>
            <w:tcW w:w="8467" w:type="dxa"/>
            <w:gridSpan w:val="10"/>
            <w:tcBorders>
              <w:top w:val="nil"/>
              <w:left w:val="single" w:color="BFBFBF" w:sz="8" w:space="0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7D13A37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7573BDB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7441DE1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1DF1CC4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color="BFBFBF" w:sz="8" w:space="0"/>
            </w:tcBorders>
            <w:shd w:val="clear" w:color="000000" w:fill="D6E5E3"/>
            <w:noWrap/>
            <w:vAlign w:val="bottom"/>
          </w:tcPr>
          <w:p w14:paraId="6036BB5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DATE</w:t>
            </w:r>
          </w:p>
        </w:tc>
      </w:tr>
      <w:tr w14:paraId="4C61C88E">
        <w:trPr>
          <w:gridAfter w:val="1"/>
          <w:wAfter w:w="14" w:type="dxa"/>
          <w:trHeight w:val="375" w:hRule="atLeast"/>
        </w:trPr>
        <w:tc>
          <w:tcPr>
            <w:tcW w:w="8467" w:type="dxa"/>
            <w:gridSpan w:val="10"/>
            <w:tcBorders>
              <w:top w:val="nil"/>
              <w:left w:val="single" w:color="BFBFBF" w:sz="8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3E9D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799  Winding Way, Providence, Rhode Island   02903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63EFC70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27E0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John Smith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5A98C3E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319F6E9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`</w:t>
            </w:r>
          </w:p>
        </w:tc>
      </w:tr>
      <w:tr w14:paraId="37CC6850">
        <w:trPr>
          <w:gridAfter w:val="1"/>
          <w:wAfter w:w="14" w:type="dxa"/>
          <w:trHeight w:val="255" w:hRule="atLeast"/>
        </w:trPr>
        <w:tc>
          <w:tcPr>
            <w:tcW w:w="8467" w:type="dxa"/>
            <w:gridSpan w:val="10"/>
            <w:tcBorders>
              <w:top w:val="nil"/>
              <w:left w:val="single" w:color="BFBFBF" w:sz="8" w:space="0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5E57D08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69E83FF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729D672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PROJECT MANAGER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1B8A243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color="BFBFBF" w:sz="8" w:space="0"/>
            </w:tcBorders>
            <w:shd w:val="clear" w:color="000000" w:fill="D6E5E3"/>
            <w:noWrap/>
            <w:vAlign w:val="bottom"/>
          </w:tcPr>
          <w:p w14:paraId="1D9D54D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PAGE</w:t>
            </w:r>
          </w:p>
        </w:tc>
      </w:tr>
      <w:tr w14:paraId="74360A77">
        <w:trPr>
          <w:gridAfter w:val="1"/>
          <w:wAfter w:w="14" w:type="dxa"/>
          <w:trHeight w:val="150" w:hRule="atLeast"/>
        </w:trPr>
        <w:tc>
          <w:tcPr>
            <w:tcW w:w="15468" w:type="dxa"/>
            <w:gridSpan w:val="32"/>
            <w:tcBorders>
              <w:top w:val="nil"/>
              <w:left w:val="single" w:color="BFBFBF" w:sz="8" w:space="0"/>
              <w:bottom w:val="nil"/>
              <w:right w:val="single" w:color="BFBFBF" w:sz="8" w:space="0"/>
            </w:tcBorders>
            <w:shd w:val="clear" w:color="000000" w:fill="D6E5E3"/>
            <w:noWrap/>
            <w:vAlign w:val="bottom"/>
          </w:tcPr>
          <w:p w14:paraId="37CAA55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4"/>
                <w:szCs w:val="4"/>
              </w:rPr>
            </w:pPr>
          </w:p>
        </w:tc>
      </w:tr>
      <w:tr w14:paraId="53020DE1">
        <w:trPr>
          <w:trHeight w:val="330" w:hRule="atLeast"/>
        </w:trPr>
        <w:tc>
          <w:tcPr>
            <w:tcW w:w="710" w:type="dxa"/>
            <w:gridSpan w:val="2"/>
            <w:vMerge w:val="restart"/>
            <w:tcBorders>
              <w:top w:val="nil"/>
              <w:left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344E953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WBS</w:t>
            </w:r>
          </w:p>
        </w:tc>
        <w:tc>
          <w:tcPr>
            <w:tcW w:w="2711" w:type="dxa"/>
            <w:vMerge w:val="restart"/>
            <w:tcBorders>
              <w:top w:val="nil"/>
              <w:left w:val="nil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45BF1C5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WBS Name</w:t>
            </w:r>
          </w:p>
        </w:tc>
        <w:tc>
          <w:tcPr>
            <w:tcW w:w="1159" w:type="dxa"/>
            <w:vMerge w:val="restart"/>
            <w:tcBorders>
              <w:top w:val="nil"/>
              <w:left w:val="nil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4FAF5E9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Start Date</w:t>
            </w:r>
          </w:p>
        </w:tc>
        <w:tc>
          <w:tcPr>
            <w:tcW w:w="1159" w:type="dxa"/>
            <w:vMerge w:val="restart"/>
            <w:tcBorders>
              <w:top w:val="nil"/>
              <w:left w:val="nil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15CD416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Finish Date</w:t>
            </w:r>
          </w:p>
        </w:tc>
        <w:tc>
          <w:tcPr>
            <w:tcW w:w="898" w:type="dxa"/>
            <w:vMerge w:val="restart"/>
            <w:tcBorders>
              <w:top w:val="nil"/>
              <w:left w:val="nil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7E5368E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Duration</w:t>
            </w: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br w:type="textWrapping"/>
            </w: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(in Day)</w:t>
            </w:r>
          </w:p>
        </w:tc>
        <w:tc>
          <w:tcPr>
            <w:tcW w:w="1091" w:type="dxa"/>
            <w:vMerge w:val="restart"/>
            <w:tcBorders>
              <w:top w:val="nil"/>
              <w:left w:val="nil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60ED621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% Completed</w:t>
            </w:r>
          </w:p>
        </w:tc>
        <w:tc>
          <w:tcPr>
            <w:tcW w:w="2559" w:type="dxa"/>
            <w:gridSpan w:val="9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4C6E43A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07/26/2020</w:t>
            </w:r>
          </w:p>
        </w:tc>
        <w:tc>
          <w:tcPr>
            <w:tcW w:w="2530" w:type="dxa"/>
            <w:gridSpan w:val="7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0A45081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08/02/2020</w:t>
            </w:r>
          </w:p>
        </w:tc>
        <w:tc>
          <w:tcPr>
            <w:tcW w:w="2665" w:type="dxa"/>
            <w:gridSpan w:val="10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noWrap/>
            <w:vAlign w:val="center"/>
          </w:tcPr>
          <w:p w14:paraId="71227C2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 Narrow" w:hAnsi="Arial Narrow" w:eastAsia="Times New Roman" w:cs="Calibri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08/09/2020</w:t>
            </w:r>
          </w:p>
        </w:tc>
      </w:tr>
      <w:tr w14:paraId="45668DFA">
        <w:trPr>
          <w:trHeight w:val="330" w:hRule="atLeast"/>
        </w:trPr>
        <w:tc>
          <w:tcPr>
            <w:tcW w:w="710" w:type="dxa"/>
            <w:gridSpan w:val="2"/>
            <w:vMerge w:val="continue"/>
            <w:tcBorders>
              <w:left w:val="single" w:color="BFBFBF" w:sz="8" w:space="0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bottom"/>
          </w:tcPr>
          <w:p w14:paraId="10DB5A9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2711" w:type="dxa"/>
            <w:vMerge w:val="continue"/>
            <w:tcBorders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bottom"/>
          </w:tcPr>
          <w:p w14:paraId="4A3005C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vMerge w:val="continue"/>
            <w:tcBorders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bottom"/>
          </w:tcPr>
          <w:p w14:paraId="2F59E3A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vMerge w:val="continue"/>
            <w:tcBorders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bottom"/>
          </w:tcPr>
          <w:p w14:paraId="26805BE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vMerge w:val="continue"/>
            <w:tcBorders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bottom"/>
          </w:tcPr>
          <w:p w14:paraId="2551C67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vMerge w:val="continue"/>
            <w:tcBorders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bottom"/>
          </w:tcPr>
          <w:p w14:paraId="4D389E0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101231C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S</w:t>
            </w:r>
          </w:p>
        </w:tc>
        <w:tc>
          <w:tcPr>
            <w:tcW w:w="36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250B851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M</w:t>
            </w:r>
          </w:p>
        </w:tc>
        <w:tc>
          <w:tcPr>
            <w:tcW w:w="361" w:type="dxa"/>
            <w:gridSpan w:val="3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45FDA4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T</w:t>
            </w:r>
          </w:p>
        </w:tc>
        <w:tc>
          <w:tcPr>
            <w:tcW w:w="38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2E928CA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W</w:t>
            </w:r>
          </w:p>
        </w:tc>
        <w:tc>
          <w:tcPr>
            <w:tcW w:w="366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472BC4D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T</w:t>
            </w:r>
          </w:p>
        </w:tc>
        <w:tc>
          <w:tcPr>
            <w:tcW w:w="359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752BD0A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F</w:t>
            </w:r>
          </w:p>
        </w:tc>
        <w:tc>
          <w:tcPr>
            <w:tcW w:w="360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2CEFD73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S</w:t>
            </w: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noWrap/>
            <w:vAlign w:val="center"/>
          </w:tcPr>
          <w:p w14:paraId="081FC59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S</w:t>
            </w:r>
          </w:p>
        </w:tc>
        <w:tc>
          <w:tcPr>
            <w:tcW w:w="36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45EB708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M</w:t>
            </w: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7448692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T</w:t>
            </w:r>
          </w:p>
        </w:tc>
        <w:tc>
          <w:tcPr>
            <w:tcW w:w="38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18F7821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W</w:t>
            </w: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6A45B24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T</w:t>
            </w:r>
          </w:p>
        </w:tc>
        <w:tc>
          <w:tcPr>
            <w:tcW w:w="356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0ED5EB9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F</w:t>
            </w: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517664"/>
            <w:vAlign w:val="center"/>
          </w:tcPr>
          <w:p w14:paraId="3FBB11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S</w:t>
            </w:r>
          </w:p>
        </w:tc>
        <w:tc>
          <w:tcPr>
            <w:tcW w:w="381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noWrap/>
            <w:vAlign w:val="center"/>
          </w:tcPr>
          <w:p w14:paraId="0694ED2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S</w:t>
            </w: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vAlign w:val="center"/>
          </w:tcPr>
          <w:p w14:paraId="1A5AD40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M</w:t>
            </w: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vAlign w:val="center"/>
          </w:tcPr>
          <w:p w14:paraId="2983CDE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T</w:t>
            </w:r>
          </w:p>
        </w:tc>
        <w:tc>
          <w:tcPr>
            <w:tcW w:w="387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vAlign w:val="center"/>
          </w:tcPr>
          <w:p w14:paraId="407E0E5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W</w:t>
            </w:r>
          </w:p>
        </w:tc>
        <w:tc>
          <w:tcPr>
            <w:tcW w:w="381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vAlign w:val="center"/>
          </w:tcPr>
          <w:p w14:paraId="3EF85AF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T</w:t>
            </w:r>
          </w:p>
        </w:tc>
        <w:tc>
          <w:tcPr>
            <w:tcW w:w="381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vAlign w:val="center"/>
          </w:tcPr>
          <w:p w14:paraId="58C6CD9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F</w:t>
            </w:r>
          </w:p>
        </w:tc>
        <w:tc>
          <w:tcPr>
            <w:tcW w:w="373" w:type="dxa"/>
            <w:gridSpan w:val="2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517664"/>
            <w:vAlign w:val="center"/>
          </w:tcPr>
          <w:p w14:paraId="5DCABAA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FFFFFF"/>
              </w:rPr>
              <w:t>S</w:t>
            </w:r>
          </w:p>
        </w:tc>
      </w:tr>
      <w:tr w14:paraId="2D48903C">
        <w:trPr>
          <w:trHeight w:val="288" w:hRule="atLeast"/>
        </w:trPr>
        <w:tc>
          <w:tcPr>
            <w:tcW w:w="625" w:type="dxa"/>
            <w:tcBorders>
              <w:top w:val="nil"/>
              <w:left w:val="single" w:color="BFBFBF" w:sz="8" w:space="0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91EE2C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</w:t>
            </w:r>
          </w:p>
        </w:tc>
        <w:tc>
          <w:tcPr>
            <w:tcW w:w="2796" w:type="dxa"/>
            <w:gridSpan w:val="2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0EF80B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Proposal and Documentation</w:t>
            </w:r>
          </w:p>
        </w:tc>
        <w:tc>
          <w:tcPr>
            <w:tcW w:w="1159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F29560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FD52B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FEBC32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2AA8B6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3990D2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019A11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0E97383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5A53EC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609DEB6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255DB0D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5A0CEC6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25BE1F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09F8C88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2830B57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6FAD427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64DC5C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74DEF32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vAlign w:val="center"/>
          </w:tcPr>
          <w:p w14:paraId="3F4B833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4898FB6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auto"/>
            <w:vAlign w:val="center"/>
          </w:tcPr>
          <w:p w14:paraId="2FF2254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auto"/>
            <w:vAlign w:val="center"/>
          </w:tcPr>
          <w:p w14:paraId="778C830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auto"/>
            <w:vAlign w:val="center"/>
          </w:tcPr>
          <w:p w14:paraId="648BC83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auto"/>
            <w:vAlign w:val="center"/>
          </w:tcPr>
          <w:p w14:paraId="618D893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auto"/>
            <w:vAlign w:val="center"/>
          </w:tcPr>
          <w:p w14:paraId="0DD651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nil"/>
              <w:left w:val="nil"/>
              <w:bottom w:val="single" w:color="BFBFBF" w:sz="8" w:space="0"/>
              <w:right w:val="single" w:color="BFBFBF" w:sz="8" w:space="0"/>
            </w:tcBorders>
            <w:shd w:val="clear" w:color="auto" w:fill="auto"/>
            <w:vAlign w:val="center"/>
          </w:tcPr>
          <w:p w14:paraId="173A292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60668F69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991DDC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.1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BF71D7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2328B8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07/21/2020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200C2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07/21/2020</w:t>
            </w: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07EA73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0</w:t>
            </w: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5E165D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00%</w:t>
            </w: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30C847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517664"/>
            <w:vAlign w:val="center"/>
          </w:tcPr>
          <w:p w14:paraId="62423B7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EF4E1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92D13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71328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AC2F2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9990E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59E9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573B6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8FE7D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BF019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ADFFA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35DA8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0C2DC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4144030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93418B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EA474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6286E8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82493A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E41FF8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4F4DA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0B6E543B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A62BE2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.2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926E8D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BE684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07/22/2020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B42BA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07/26/2020</w:t>
            </w: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5FBDC7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4</w:t>
            </w: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A46AF6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70%</w:t>
            </w: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C3F64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CB14C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517664"/>
            <w:vAlign w:val="center"/>
          </w:tcPr>
          <w:p w14:paraId="35E8BED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517664"/>
            <w:vAlign w:val="center"/>
          </w:tcPr>
          <w:p w14:paraId="3CEDAF1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517664"/>
            <w:vAlign w:val="center"/>
          </w:tcPr>
          <w:p w14:paraId="0564058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517664"/>
            <w:vAlign w:val="center"/>
          </w:tcPr>
          <w:p w14:paraId="693456D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517664"/>
            <w:vAlign w:val="center"/>
          </w:tcPr>
          <w:p w14:paraId="17F477A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9F440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0235E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DBE6C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B31D2D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72347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5348B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1A6B8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2B9AFC7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3D461C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5B9105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7B5118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86F4BA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0B6220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6454B8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548D18FC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FEA1DE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.3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38B4C9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207075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2B25CF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FA4617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3B085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BCA93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B5274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B0CF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1E9D0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7A790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80A09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9E4F9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5F782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90F0B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6E9A8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2C14C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025CBF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0DB87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6B7F6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7902A2B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5288D8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FCA98D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A55278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FDA0FD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B9F05A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EA96B7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4ADF991D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90B42A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.4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0089DA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59567E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FC037B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C26B92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49909A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14C78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36665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02216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C9476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C567C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82C097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7362D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A462D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70D8E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3DE6F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D366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C07A0F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B7D2A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19AB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01E7AF6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041AA0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223FE8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9E8257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9F1DD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EDDD6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F72317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5A924E3D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720DAA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2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27230F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Design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1CD1F7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53DDB4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110DBC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ECB22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200FC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F541B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E69C8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0F43C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BA707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E112E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9F746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413B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8C04E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DA52AB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63D68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29565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E290B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D6840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7B94391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05F0FE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9F1139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088599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9E1319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F38823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5E844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D23A300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2CCBC8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2.1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368BF6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484067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F915F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9CB8B0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0A25D0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FD766D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91918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89148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E55E2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58DEB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6524A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3C763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08FB10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38781A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86E12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777EA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4210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773E3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99EC2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0A05E59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F45C61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2CC6FD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7EA5F2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550ED7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CB23AE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C8A9FD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0B5A9EEF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073D6C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2.2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70283E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68A24E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CB6ADC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735687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6F44C8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29C27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15679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634772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CB14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D72D6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BF5E1A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DE62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86E7C1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19A6C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3A5F0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5C763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42F302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157602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0F6D3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3ADCA1C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D38393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0F8896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9BC807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F98868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96EDA1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CB087E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3B7B6C7B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720D45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2.3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17F426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A23751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D4F96A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5326F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0B72B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3D39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FE57DE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1B606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4E41A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83AB07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91840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F83BBF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CFCDD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19D29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B1620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0B22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43E8E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4A76C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BB851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74EE74A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AFF64E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2CE80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731248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353FF6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879E58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766BD5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455F2B5A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8B7D93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3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015BC3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Contracts / Bids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CE29FF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D20791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1D31D0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B0DB16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75B42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0CDB8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4D738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55B41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EAFA7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C96DFD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15778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97094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4C9C9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02091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73B44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D8F30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F0DD9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172AA1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76F467C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93F4B2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C33518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7CB04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285049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40F05C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F5E729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BD0F8C6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EBAE7D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4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5CEC5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Permits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EE27E4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213FD2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E3AF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0C96A5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01D3D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27B99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07A66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E87A15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469F3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55E0E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A30B4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F3EC6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2C0BDA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37825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90D81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BECDF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EF331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8827C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3D6B44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73C47C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E9A005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50D120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17893D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9CD8DE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DC8CF9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5F026AC4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37688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5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EB2786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Inspections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FC30F4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92E89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95780F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CFB13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71DFC0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597AF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CF564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2EE2D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C189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D7324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B0D4A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CDB55C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57768D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FD27D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EE3DF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0CD1FC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48DB5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E13DF2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2B65357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4BFC1B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B781E0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A25502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481D9C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48CF57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EB2DE2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7B053E23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FAD7B2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6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D596C3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Site Preparation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A9961E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94DD8B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A800A1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D0F3EB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CE5B4B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352C03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A437C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EFC793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C2844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F5A51A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FBE2D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3A242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989C20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E5B34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1A92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690EE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6D2DC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81E2D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56E7364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F193CA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638686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D09DE9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EADBA1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9C8359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0BD58D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2D8DBE80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15A08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7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FBB866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Foundation / Framing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81EE0F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3A990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B2B2BC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23B0ED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B4312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CDAA9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A16100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72177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2FBF7B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5C0BF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144CC3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75A412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8153D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7A82E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EFC8DF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9DE2EF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BBCA07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E64837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111459B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4C2105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3F93A5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B40BF1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DEF2C1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B7A853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656086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467A1B25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4C5B27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8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F5BB62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Roof / Exterior Finishes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C68B25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8F87B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855F02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3EA503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F13741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588B3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7E18B0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2A07C4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1CC10E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B20DD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CAD93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FBC5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C58A8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5F4DB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34E0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8B59A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FB3F2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AB35D3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2E0BE5E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980212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3853C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967FD7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5748D3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35B150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843A76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700288F4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2476C8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9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91A871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Plumbing / Electrical / HVAC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BDBC3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EE9BC8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7F181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70B50E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2BA9E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22B42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66FC5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EB4ED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3CD25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5E48F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32130A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53334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E229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C55074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048A2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34DA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8BBB6A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45A207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509D721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32EC0E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3AB7B5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4A7AA8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F44A79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7DD794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682B91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2475B218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8FF77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0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314EFA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Insulation / Drywall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53A198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F23DA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3472A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F1E7C7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F99528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800879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5FB29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D53C7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22B18B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5ED62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4980B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DAC27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46349F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19507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62FAC0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E6A1F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E0750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F6170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1FDF76E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AE1A82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DFDB6E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95E1BE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A62176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029C9F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E364EB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1A6A5899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F3507B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1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07542C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Interior Finishes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D90BE8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4E9941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FE2EA6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F48610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BEB53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3BB66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D0A38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1EF27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47EF4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B37E4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FFB9C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865D7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BD2A4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F0AA8C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6F89CD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AA7100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61E772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CD8C6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6D90FE1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E70F06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DC2974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D3230C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985D56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E5890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69D44E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547894C3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0247C7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2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2C6DB1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Painting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1D095C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A0E5CD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40B84E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F5AC7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3E62D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0655F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0710B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19890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CAB01D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772CB0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9E3CCA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32EAE8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0E97FA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8D3F08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5BE6AD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5159C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912CE7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8875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5B22556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F34287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F0220D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2FB2EBB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E099ED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220D79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0FB51A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79539236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1C4C66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3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4FC34D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Flooring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A84B4C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0186D3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421D96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19E0DC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83382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00EE89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6FEE02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AEACB9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C91C80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B4BD9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DB2BE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2FAD6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21C57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6812E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7AAC04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CA0186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D5C7E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8625BC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4068CFD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FFA5B6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29222C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B4D701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4D1A12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92058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901E8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237484E5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29A3F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4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85575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Fixtures / Appliances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E75499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4946E7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D5F5C0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E5AF96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1E8B0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C7942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8C9B5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130B91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53988A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3D9F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62F242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8A6F9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EE8C18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254928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1856FD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720C3F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0A459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1CF6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0A1F858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651B61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7C3D02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E1601D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D50CD5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FE1C2B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2F6DC7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3E35AF0C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C2265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5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046A33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Landscaping / Design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F132C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034D6A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61AA10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6A0486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06A6D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03B062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68F38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5302D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7A1D86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6F8255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8BE25D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BFA19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A820C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FFE988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52F82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A9F560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DB4D71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DAC40D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643FFD2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5DE94F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70651A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8773FC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1D73D9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961AFF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3A7FA2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5CE28CFC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96D7BA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6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2E7A0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Acceptance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A0C6B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975E1B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A6133C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0CFEC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397518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F1F0F6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9E526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5CB586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50A9F3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389CA6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825D23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FD6B4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E0A708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18B685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2EE37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5DDA255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4D7B9C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2FDBC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4B2B408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55883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FCB88A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E46340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647B83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687288D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0CF98EA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  <w:tr w14:paraId="5DC53A89">
        <w:trPr>
          <w:trHeight w:val="288" w:hRule="atLeast"/>
        </w:trPr>
        <w:tc>
          <w:tcPr>
            <w:tcW w:w="625" w:type="dxa"/>
            <w:tcBorders>
              <w:top w:val="single" w:color="BFBFBF" w:sz="8" w:space="0"/>
              <w:left w:val="single" w:color="BFBFBF" w:sz="8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BEC4C8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17</w:t>
            </w:r>
          </w:p>
        </w:tc>
        <w:tc>
          <w:tcPr>
            <w:tcW w:w="2796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3FF3B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</w:rPr>
            </w:pPr>
            <w:r>
              <w:rPr>
                <w:rFonts w:ascii="Arial Narrow" w:hAnsi="Arial Narrow" w:eastAsia="Times New Roman" w:cs="Calibri"/>
                <w:color w:val="000000"/>
              </w:rPr>
              <w:t>Closure</w:t>
            </w: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7486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C51DA6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B34300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C23669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22A36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1CE3F21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CA913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49314A9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30830E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C487C1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3CD28F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0AA705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A397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6FF0A14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D67994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A70F28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A14A02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45199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noWrap/>
            <w:vAlign w:val="center"/>
          </w:tcPr>
          <w:p w14:paraId="7970B08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7330C5C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3120D0B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52F4D45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582630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461E969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color="BFBFBF" w:sz="8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</w:tcPr>
          <w:p w14:paraId="1E848A9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</w:rPr>
            </w:pPr>
          </w:p>
        </w:tc>
      </w:tr>
    </w:tbl>
    <w:p w14:paraId="531FBC2C">
      <w:pPr>
        <w:spacing w:after="0"/>
        <w:rPr>
          <w:sz w:val="2"/>
          <w:szCs w:val="2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6838" w:h="11906" w:orient="landscape"/>
      <w:pgMar w:top="720" w:right="720" w:bottom="720" w:left="72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4"/>
      <w:jc w:val="right"/>
      <w:rPr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D878BEB">
    <w:pPr>
      <w:pStyle w:val="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EB06384"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5"/>
      <w:tabs>
        <w:tab w:val="clear" w:pos="9360"/>
      </w:tabs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AD3D2B0">
    <w:pPr>
      <w:pStyle w:val="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2B7C954">
    <w:pPr>
      <w:pStyle w:val="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D1B37"/>
    <w:rsid w:val="00326E95"/>
    <w:rsid w:val="003369DC"/>
    <w:rsid w:val="00394422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5F6B00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CE2DD8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  <w:rsid w:val="7FFF3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7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3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paragraph" w:styleId="7">
    <w:name w:val="annotation subject"/>
    <w:basedOn w:val="2"/>
    <w:next w:val="2"/>
    <w:link w:val="16"/>
    <w:semiHidden/>
    <w:unhideWhenUsed/>
    <w:uiPriority w:val="99"/>
    <w:rPr>
      <w:b/>
      <w:bCs/>
    </w:rPr>
  </w:style>
  <w:style w:type="table" w:styleId="9">
    <w:name w:val="Table Grid"/>
    <w:basedOn w:val="8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Hyperlink"/>
    <w:basedOn w:val="10"/>
    <w:unhideWhenUsed/>
    <w:uiPriority w:val="99"/>
    <w:rPr>
      <w:color w:val="0000FF"/>
      <w:u w:val="single"/>
    </w:rPr>
  </w:style>
  <w:style w:type="character" w:styleId="12">
    <w:name w:val="annotation reference"/>
    <w:basedOn w:val="10"/>
    <w:semiHidden/>
    <w:unhideWhenUsed/>
    <w:uiPriority w:val="99"/>
    <w:rPr>
      <w:sz w:val="16"/>
      <w:szCs w:val="16"/>
    </w:rPr>
  </w:style>
  <w:style w:type="character" w:customStyle="1" w:styleId="13">
    <w:name w:val="Header Char"/>
    <w:basedOn w:val="10"/>
    <w:link w:val="5"/>
    <w:uiPriority w:val="99"/>
  </w:style>
  <w:style w:type="character" w:customStyle="1" w:styleId="14">
    <w:name w:val="Footer Char"/>
    <w:basedOn w:val="10"/>
    <w:link w:val="4"/>
    <w:uiPriority w:val="99"/>
  </w:style>
  <w:style w:type="character" w:customStyle="1" w:styleId="15">
    <w:name w:val="Comment Text Char"/>
    <w:basedOn w:val="10"/>
    <w:link w:val="2"/>
    <w:semiHidden/>
    <w:uiPriority w:val="99"/>
    <w:rPr>
      <w:sz w:val="20"/>
      <w:szCs w:val="20"/>
    </w:rPr>
  </w:style>
  <w:style w:type="character" w:customStyle="1" w:styleId="16">
    <w:name w:val="Comment Subject Char"/>
    <w:basedOn w:val="15"/>
    <w:link w:val="7"/>
    <w:semiHidden/>
    <w:uiPriority w:val="99"/>
    <w:rPr>
      <w:b/>
      <w:bCs/>
      <w:sz w:val="20"/>
      <w:szCs w:val="20"/>
    </w:rPr>
  </w:style>
  <w:style w:type="character" w:customStyle="1" w:styleId="17">
    <w:name w:val="Balloon Text Char"/>
    <w:basedOn w:val="10"/>
    <w:link w:val="3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footer3.xml" Type="http://schemas.openxmlformats.org/officeDocument/2006/relationships/footer"/>
<Relationship Id="rId11" Target="theme/theme1.xml" Type="http://schemas.openxmlformats.org/officeDocument/2006/relationships/theme"/>
<Relationship Id="rId12" Target="../customXml/item1.xml" Type="http://schemas.openxmlformats.org/officeDocument/2006/relationships/customXml"/>
<Relationship Id="rId13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header2.xml" Type="http://schemas.openxmlformats.org/officeDocument/2006/relationships/header"/>
<Relationship Id="rId7" Target="header3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="http://schemas.openxmlformats.org/officeDocument/2006/bibliography" xmlns:b="http://schemas.openxmlformats.org/officeDocument/2006/bibliography" StyleName="APA" Version="6" SelectedStyle="\APASixthEditionOfficeOnline.xsl"/>
</file>

<file path=customXml/itemProps1.xml><?xml version="1.0" encoding="utf-8"?>
<ds:datastoreItem xmlns:ds="http://schemas.openxmlformats.org/officeDocument/2006/customXml" ds:itemID="{224CACD3-1D24-436C-9B40-BF288EF0DAA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33</Words>
  <Characters>1329</Characters>
  <DocSecurity>0</DocSecurity>
  <Lines>11</Lines>
  <Paragraphs>3</Paragraphs>
  <ScaleCrop>false</ScaleCrop>
  <LinksUpToDate>false</LinksUpToDate>
  <CharactersWithSpaces>1559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